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cover-letter"/>
    <w:p>
      <w:pPr>
        <w:pStyle w:val="Heading1"/>
      </w:pPr>
      <w:r>
        <w:t xml:space="preserve">Cover Letter</w:t>
      </w:r>
    </w:p>
    <w:p>
      <w:pPr>
        <w:pStyle w:val="FirstParagraph"/>
      </w:pPr>
      <w:r>
        <w:t xml:space="preserve">Dear [Employer's Name or "Hiring Team"],</w:t>
      </w:r>
    </w:p>
    <w:p>
      <w:pPr>
        <w:pStyle w:val="BodyText"/>
      </w:pPr>
      <w:r>
        <w:t xml:space="preserve">I am writing to express my enthusiastic interest in the Hairdresser position at your esteemed establishment in Sri Lanka Colombo. With a deep passion for hairdressing and a commitment to delivering exceptional service, I am eager to contribute my skills and creativity to your team. As someone who has always been captivated by the transformative power of hair, I believe that my experience, dedication, and understanding of local trends make me an ideal candidate for this role.</w:t>
      </w:r>
    </w:p>
    <w:bookmarkStart w:id="20" w:name="Xadd919c747f847a13a9073e94c118a4e4c42dbe"/>
    <w:p>
      <w:pPr>
        <w:pStyle w:val="Heading2"/>
      </w:pPr>
      <w:r>
        <w:t xml:space="preserve">Why Hairdresser? A Passion for Artistry and Connection</w:t>
      </w:r>
    </w:p>
    <w:p>
      <w:pPr>
        <w:pStyle w:val="FirstParagraph"/>
      </w:pPr>
      <w:r>
        <w:t xml:space="preserve">As a professional Hairdresser with [X years] of experience in the beauty industry, I have cultivated a reputation for blending technical expertise with personalized care. My journey began in [previous location or education], where I honed my craft through rigorous training and hands-on practice. Over the years, I have developed a versatile skill set that includes cutting, coloring, styling, and scalp treatments tailored to meet the diverse needs of clients. Whether it’s crafting a modern trend or reviving a traditional look, I approach each project with creativity and precision.</w:t>
      </w:r>
    </w:p>
    <w:p>
      <w:pPr>
        <w:pStyle w:val="BodyText"/>
      </w:pPr>
      <w:r>
        <w:t xml:space="preserve">What sets me apart as a Hairdresser is my ability to connect with clients on a personal level. I understand that hair is more than just an aesthetic choice—it’s an extension of identity, culture, and confidence. In Sri Lanka Colombo, where beauty standards are influenced by both global trends and local traditions, this perspective is invaluable. I have worked with a wide range of clientele, from young professionals seeking contemporary styles to individuals looking for culturally significant hairstyles that reflect their heritage.</w:t>
      </w:r>
    </w:p>
    <w:bookmarkEnd w:id="20"/>
    <w:bookmarkStart w:id="21" w:name="X204ba4257f3632f844cac333a3d68e16873a534"/>
    <w:p>
      <w:pPr>
        <w:pStyle w:val="Heading2"/>
      </w:pPr>
      <w:r>
        <w:t xml:space="preserve">Experience in Sri Lanka Colombo: Adapting to Local Needs</w:t>
      </w:r>
    </w:p>
    <w:p>
      <w:pPr>
        <w:pStyle w:val="FirstParagraph"/>
      </w:pPr>
      <w:r>
        <w:t xml:space="preserve">Having lived and worked in Sri Lanka Colombo, I am deeply familiar with the unique dynamics of the local market. The beauty industry here thrives on a blend of traditional practices and modern innovation, and I have consistently adapted my techniques to cater to these demands. For instance, I have specialized in styling ethnic hair types common in Sri Lankan communities, ensuring that every client receives a result that is both flattering and respectful of their cultural background. My ability to communicate effectively in multiple languages further enhances my capacity to build trust with clients from diverse backgrounds.</w:t>
      </w:r>
    </w:p>
    <w:p>
      <w:pPr>
        <w:pStyle w:val="BodyText"/>
      </w:pPr>
      <w:r>
        <w:t xml:space="preserve">In Colombo’s bustling beauty scene, I have collaborated with salons and spas that prioritize quality, hygiene, and customer satisfaction. I have also stayed updated on the latest trends through continuous learning, attending workshops on advanced cutting techniques and sustainable haircare practices. These experiences have equipped me to maintain high standards of professionalism while fostering a welcoming environment for clients.</w:t>
      </w:r>
    </w:p>
    <w:bookmarkEnd w:id="21"/>
    <w:bookmarkStart w:id="22" w:name="Xac9cd09d46bf3aa795026e31f347d1b08096a64"/>
    <w:p>
      <w:pPr>
        <w:pStyle w:val="Heading2"/>
      </w:pPr>
      <w:r>
        <w:t xml:space="preserve">Why Sri Lanka Colombo? A Vision for Growth</w:t>
      </w:r>
    </w:p>
    <w:p>
      <w:pPr>
        <w:pStyle w:val="FirstParagraph"/>
      </w:pPr>
      <w:r>
        <w:t xml:space="preserve">Sri Lanka Colombo is a city that never stops evolving, and I am excited about the opportunity to contribute to its vibrant beauty landscape. As a Hairdresser, I am drawn to the energy of Colombo’s salons, where creativity and innovation intersect. The city’s mix of traditional markets, luxury boutiques, and international influences creates a dynamic backdrop for my work. I thrive in fast-paced environments where adaptability and attention to detail are essential.</w:t>
      </w:r>
    </w:p>
    <w:p>
      <w:pPr>
        <w:pStyle w:val="BodyText"/>
      </w:pPr>
      <w:r>
        <w:t xml:space="preserve">Moreover, Colombo offers a unique platform for Hairdressers to make an impact. The demand for skilled professionals who understand both global trends and local preferences is growing. I am eager to bring my expertise to a team that values excellence and innovation, while also contributing to the community through initiatives like beauty workshops or charitable events. My goal is not only to enhance the appearance of clients but also to empower them with confidence and self-expression.</w:t>
      </w:r>
    </w:p>
    <w:bookmarkEnd w:id="22"/>
    <w:bookmarkStart w:id="23" w:name="X876d9d73259f189aae2ed3fe42a682826dd5fab"/>
    <w:p>
      <w:pPr>
        <w:pStyle w:val="Heading2"/>
      </w:pPr>
      <w:r>
        <w:t xml:space="preserve">Skills and Qualifications: A Holistic Approach</w:t>
      </w:r>
    </w:p>
    <w:p>
      <w:pPr>
        <w:pStyle w:val="FirstParagraph"/>
      </w:pPr>
      <w:r>
        <w:t xml:space="preserve">As a Hairdresser, I pride myself on a comprehensive skill set that includes:</w:t>
      </w:r>
    </w:p>
    <w:p>
      <w:pPr>
        <w:numPr>
          <w:ilvl w:val="0"/>
          <w:numId w:val="1001"/>
        </w:numPr>
        <w:pStyle w:val="Compact"/>
      </w:pPr>
      <w:r>
        <w:rPr>
          <w:bCs/>
          <w:b/>
        </w:rPr>
        <w:t xml:space="preserve">Expertise in Cutting, Coloring, and Styling:</w:t>
      </w:r>
      <w:r>
        <w:t xml:space="preserve"> </w:t>
      </w:r>
      <w:r>
        <w:t xml:space="preserve">Proficient in both classical and modern techniques to suit individual preferences.</w:t>
      </w:r>
    </w:p>
    <w:p>
      <w:pPr>
        <w:numPr>
          <w:ilvl w:val="0"/>
          <w:numId w:val="1001"/>
        </w:numPr>
        <w:pStyle w:val="Compact"/>
      </w:pPr>
      <w:r>
        <w:rPr>
          <w:bCs/>
          <w:b/>
        </w:rPr>
        <w:t xml:space="preserve">Cultural Sensitivity:</w:t>
      </w:r>
      <w:r>
        <w:t xml:space="preserve"> </w:t>
      </w:r>
      <w:r>
        <w:t xml:space="preserve">A deep understanding of Sri Lankan hair types and styling traditions.</w:t>
      </w:r>
    </w:p>
    <w:p>
      <w:pPr>
        <w:numPr>
          <w:ilvl w:val="0"/>
          <w:numId w:val="1001"/>
        </w:numPr>
        <w:pStyle w:val="Compact"/>
      </w:pPr>
      <w:r>
        <w:rPr>
          <w:bCs/>
          <w:b/>
        </w:rPr>
        <w:t xml:space="preserve">Client-Centric Service:</w:t>
      </w:r>
      <w:r>
        <w:t xml:space="preserve"> </w:t>
      </w:r>
      <w:r>
        <w:t xml:space="preserve">Strong communication skills to assess needs and provide personalized recommendations.</w:t>
      </w:r>
    </w:p>
    <w:p>
      <w:pPr>
        <w:numPr>
          <w:ilvl w:val="0"/>
          <w:numId w:val="1001"/>
        </w:numPr>
        <w:pStyle w:val="Compact"/>
      </w:pPr>
      <w:r>
        <w:rPr>
          <w:bCs/>
          <w:b/>
        </w:rPr>
        <w:t xml:space="preserve">Hygiene and Safety Standards:</w:t>
      </w:r>
      <w:r>
        <w:t xml:space="preserve"> </w:t>
      </w:r>
      <w:r>
        <w:t xml:space="preserve">Adherence to strict protocols to ensure a safe and clean environment for clients.</w:t>
      </w:r>
    </w:p>
    <w:p>
      <w:pPr>
        <w:numPr>
          <w:ilvl w:val="0"/>
          <w:numId w:val="1001"/>
        </w:numPr>
        <w:pStyle w:val="Compact"/>
      </w:pPr>
      <w:r>
        <w:rPr>
          <w:bCs/>
          <w:b/>
        </w:rPr>
        <w:t xml:space="preserve">Business Acumen:</w:t>
      </w:r>
      <w:r>
        <w:t xml:space="preserve"> </w:t>
      </w:r>
      <w:r>
        <w:t xml:space="preserve">Experience in managing appointments, inventory, and customer relations.</w:t>
      </w:r>
    </w:p>
    <w:p>
      <w:pPr>
        <w:pStyle w:val="FirstParagraph"/>
      </w:pPr>
      <w:r>
        <w:t xml:space="preserve">In addition to technical skills, I bring a positive attitude and a collaborative spirit. I believe that a successful Hairdresser is not just an artist but also a problem-solver who can address client concerns with empathy and professionalism. My ability to work well in team settings and take initiative in challenging situations makes me an asset to any salon.</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background as a Hairdresser, combined with my passion for serving clients in Sri Lanka Colombo, aligns perfectly with the values of your organization. I am eager to bring my creativity, dedication, and cultural awareness to your team and contribute to the continued success of your salon. Thank you for considering my application. I would welcome the opportunity to discuss how I can add value to your establishmen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in Sri Lanka Colombo</dc:title>
  <dc:creator/>
  <dc:language>en</dc:language>
  <cp:keywords/>
  <dcterms:created xsi:type="dcterms:W3CDTF">2026-07-24T16:20:04Z</dcterms:created>
  <dcterms:modified xsi:type="dcterms:W3CDTF">2026-07-24T16:20:04Z</dcterms:modified>
</cp:coreProperties>
</file>

<file path=docProps/custom.xml><?xml version="1.0" encoding="utf-8"?>
<Properties xmlns="http://schemas.openxmlformats.org/officeDocument/2006/custom-properties" xmlns:vt="http://schemas.openxmlformats.org/officeDocument/2006/docPropsVTypes"/>
</file>